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awards"/>
      <w:r>
        <w:t xml:space="preserve">Fellowships and Awards</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30T00:30:50Z</dcterms:created>
  <dcterms:modified xsi:type="dcterms:W3CDTF">2019-11-30T00:30:50Z</dcterms:modified>
</cp:coreProperties>
</file>